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BDB94" w14:textId="77777777" w:rsidR="00955190" w:rsidRDefault="00955190" w:rsidP="00955190">
      <w:pPr>
        <w:jc w:val="center"/>
        <w:rPr>
          <w:rFonts w:ascii="Times New Roman" w:hAnsi="Times New Roman" w:cs="Times New Roman"/>
          <w:b/>
          <w:sz w:val="36"/>
          <w:szCs w:val="36"/>
        </w:rPr>
      </w:pPr>
      <w:r>
        <w:rPr>
          <w:rFonts w:ascii="Times New Roman" w:hAnsi="Times New Roman" w:cs="Times New Roman"/>
          <w:b/>
          <w:sz w:val="36"/>
          <w:szCs w:val="36"/>
        </w:rPr>
        <w:t>BẢN CAM KẾT</w:t>
      </w:r>
    </w:p>
    <w:p w14:paraId="3083B657" w14:textId="77777777" w:rsidR="00955190" w:rsidRDefault="00955190" w:rsidP="00955190">
      <w:pPr>
        <w:jc w:val="center"/>
        <w:rPr>
          <w:rFonts w:ascii="Times New Roman" w:hAnsi="Times New Roman" w:cs="Times New Roman"/>
          <w:i/>
          <w:sz w:val="24"/>
          <w:szCs w:val="24"/>
        </w:rPr>
      </w:pPr>
      <w:r>
        <w:rPr>
          <w:rFonts w:ascii="Times New Roman" w:hAnsi="Times New Roman" w:cs="Times New Roman"/>
          <w:i/>
          <w:sz w:val="24"/>
          <w:szCs w:val="24"/>
        </w:rPr>
        <w:t>V/v: Tuân thủ quy tắc ứng xử trong kinh doanh, giao dịch</w:t>
      </w:r>
    </w:p>
    <w:p w14:paraId="47F6E353" w14:textId="77777777" w:rsidR="00955190" w:rsidRDefault="00955190" w:rsidP="00955190">
      <w:pPr>
        <w:jc w:val="both"/>
        <w:rPr>
          <w:rFonts w:ascii="Times New Roman" w:hAnsi="Times New Roman" w:cs="Times New Roman"/>
          <w:sz w:val="24"/>
          <w:szCs w:val="24"/>
        </w:rPr>
      </w:pPr>
    </w:p>
    <w:p w14:paraId="657BB813" w14:textId="64D92F92" w:rsidR="00955190" w:rsidRPr="004A09FB" w:rsidRDefault="00955190" w:rsidP="00955190">
      <w:pPr>
        <w:rPr>
          <w:rFonts w:ascii="Times New Roman" w:hAnsi="Times New Roman" w:cs="Times New Roman"/>
          <w:sz w:val="24"/>
          <w:szCs w:val="24"/>
        </w:rPr>
      </w:pPr>
      <w:r w:rsidRPr="004A09FB">
        <w:rPr>
          <w:rFonts w:ascii="Times New Roman" w:hAnsi="Times New Roman" w:cs="Times New Roman"/>
          <w:sz w:val="24"/>
          <w:szCs w:val="24"/>
        </w:rPr>
        <w:t xml:space="preserve">Tôi tên là: </w:t>
      </w:r>
      <w:r w:rsidR="004A09FB" w:rsidRPr="004A09FB">
        <w:rPr>
          <w:rFonts w:ascii="Times New Roman" w:hAnsi="Times New Roman" w:cs="Times New Roman"/>
          <w:sz w:val="24"/>
          <w:szCs w:val="24"/>
        </w:rPr>
        <w:t>Đinh Tuấn Anh</w:t>
      </w:r>
      <w:r w:rsidRPr="004A09FB">
        <w:rPr>
          <w:rFonts w:ascii="Times New Roman" w:hAnsi="Times New Roman" w:cs="Times New Roman"/>
          <w:sz w:val="24"/>
          <w:szCs w:val="24"/>
        </w:rPr>
        <w:t xml:space="preserve">................................. Sinh ngày: </w:t>
      </w:r>
      <w:r w:rsidR="004A09FB" w:rsidRPr="004A09FB">
        <w:rPr>
          <w:rFonts w:ascii="Times New Roman" w:hAnsi="Times New Roman" w:cs="Times New Roman"/>
          <w:sz w:val="24"/>
          <w:szCs w:val="24"/>
        </w:rPr>
        <w:t>10/06/2000</w:t>
      </w:r>
      <w:r w:rsidRPr="004A09FB">
        <w:rPr>
          <w:rFonts w:ascii="Times New Roman" w:hAnsi="Times New Roman" w:cs="Times New Roman"/>
          <w:sz w:val="24"/>
          <w:szCs w:val="24"/>
        </w:rPr>
        <w:t>........................................</w:t>
      </w:r>
    </w:p>
    <w:p w14:paraId="56519156" w14:textId="0CC7E30D" w:rsidR="00955190" w:rsidRPr="004A09FB" w:rsidRDefault="00955190" w:rsidP="00955190">
      <w:pPr>
        <w:rPr>
          <w:rFonts w:ascii="Times New Roman" w:hAnsi="Times New Roman" w:cs="Times New Roman"/>
          <w:sz w:val="24"/>
          <w:szCs w:val="24"/>
        </w:rPr>
      </w:pPr>
      <w:r w:rsidRPr="004A09FB">
        <w:rPr>
          <w:rFonts w:ascii="Times New Roman" w:hAnsi="Times New Roman" w:cs="Times New Roman"/>
          <w:sz w:val="24"/>
          <w:szCs w:val="24"/>
        </w:rPr>
        <w:t xml:space="preserve">CMND: </w:t>
      </w:r>
      <w:r w:rsidR="004A09FB" w:rsidRPr="004A09FB">
        <w:rPr>
          <w:rFonts w:ascii="Times New Roman" w:hAnsi="Times New Roman" w:cs="Times New Roman"/>
          <w:sz w:val="24"/>
          <w:szCs w:val="24"/>
        </w:rPr>
        <w:t>036200000951</w:t>
      </w:r>
      <w:r w:rsidRPr="004A09FB">
        <w:rPr>
          <w:rFonts w:ascii="Times New Roman" w:hAnsi="Times New Roman" w:cs="Times New Roman"/>
          <w:sz w:val="24"/>
          <w:szCs w:val="24"/>
        </w:rPr>
        <w:t>..... Ngày cấp: ..</w:t>
      </w:r>
      <w:r w:rsidR="004A09FB" w:rsidRPr="004A09FB">
        <w:rPr>
          <w:rFonts w:ascii="Times New Roman" w:hAnsi="Times New Roman" w:cs="Times New Roman"/>
          <w:sz w:val="24"/>
          <w:szCs w:val="24"/>
        </w:rPr>
        <w:t>15/10/2015</w:t>
      </w:r>
      <w:r w:rsidRPr="004A09FB">
        <w:rPr>
          <w:rFonts w:ascii="Times New Roman" w:hAnsi="Times New Roman" w:cs="Times New Roman"/>
          <w:sz w:val="24"/>
          <w:szCs w:val="24"/>
        </w:rPr>
        <w:t>...... Nơi cấp: .</w:t>
      </w:r>
      <w:r w:rsidR="004A09FB" w:rsidRPr="004A09FB">
        <w:rPr>
          <w:rFonts w:ascii="Times New Roman" w:hAnsi="Times New Roman" w:cs="Times New Roman"/>
          <w:sz w:val="24"/>
          <w:szCs w:val="24"/>
        </w:rPr>
        <w:t>Nam Định</w:t>
      </w:r>
      <w:r w:rsidRPr="004A09FB">
        <w:rPr>
          <w:rFonts w:ascii="Times New Roman" w:hAnsi="Times New Roman" w:cs="Times New Roman"/>
          <w:sz w:val="24"/>
          <w:szCs w:val="24"/>
        </w:rPr>
        <w:t>..............................</w:t>
      </w:r>
    </w:p>
    <w:p w14:paraId="41B4F6C1" w14:textId="5DD86488" w:rsidR="00DE11BF" w:rsidRPr="004A09FB" w:rsidRDefault="00DE11BF" w:rsidP="00955190">
      <w:pPr>
        <w:rPr>
          <w:rFonts w:ascii="Times New Roman" w:hAnsi="Times New Roman" w:cs="Times New Roman"/>
          <w:sz w:val="24"/>
          <w:szCs w:val="24"/>
        </w:rPr>
      </w:pPr>
      <w:r w:rsidRPr="004A09FB">
        <w:rPr>
          <w:rFonts w:ascii="Times New Roman" w:hAnsi="Times New Roman" w:cs="Times New Roman"/>
          <w:sz w:val="24"/>
          <w:szCs w:val="24"/>
        </w:rPr>
        <w:t>Số điện thoạ</w:t>
      </w:r>
      <w:r w:rsidR="004A09FB" w:rsidRPr="004A09FB">
        <w:rPr>
          <w:rFonts w:ascii="Times New Roman" w:hAnsi="Times New Roman" w:cs="Times New Roman"/>
          <w:sz w:val="24"/>
          <w:szCs w:val="24"/>
        </w:rPr>
        <w:t>i : 0398899401</w:t>
      </w:r>
      <w:r w:rsidRPr="004A09FB">
        <w:rPr>
          <w:rFonts w:ascii="Times New Roman" w:hAnsi="Times New Roman" w:cs="Times New Roman"/>
          <w:sz w:val="24"/>
          <w:szCs w:val="24"/>
        </w:rPr>
        <w:t>………………………………………………………………………</w:t>
      </w:r>
    </w:p>
    <w:p w14:paraId="714E4C1A" w14:textId="77777777" w:rsidR="004A09FB" w:rsidRDefault="00955190" w:rsidP="00955190">
      <w:pPr>
        <w:rPr>
          <w:rFonts w:ascii="Times New Roman" w:hAnsi="Times New Roman" w:cs="Times New Roman"/>
          <w:sz w:val="24"/>
          <w:szCs w:val="24"/>
        </w:rPr>
      </w:pPr>
      <w:r w:rsidRPr="004A09FB">
        <w:rPr>
          <w:rFonts w:ascii="Times New Roman" w:hAnsi="Times New Roman" w:cs="Times New Roman"/>
          <w:sz w:val="24"/>
          <w:szCs w:val="24"/>
        </w:rPr>
        <w:t>Địa chỉ thường trú: ...</w:t>
      </w:r>
      <w:r w:rsidR="004A09FB" w:rsidRPr="004A09FB">
        <w:rPr>
          <w:rFonts w:ascii="Times New Roman" w:hAnsi="Times New Roman" w:cs="Times New Roman"/>
          <w:sz w:val="24"/>
          <w:szCs w:val="24"/>
        </w:rPr>
        <w:t>Ng</w:t>
      </w:r>
      <w:r w:rsidR="004A09FB">
        <w:rPr>
          <w:rFonts w:ascii="Times New Roman" w:hAnsi="Times New Roman" w:cs="Times New Roman"/>
          <w:sz w:val="24"/>
          <w:szCs w:val="24"/>
        </w:rPr>
        <w:t>hĩa Lạc, Nghĩa Hưng, Nam Định</w:t>
      </w:r>
    </w:p>
    <w:p w14:paraId="0C9A2D08" w14:textId="26CAAB9E" w:rsidR="002B75FB" w:rsidRPr="004A09FB" w:rsidRDefault="002B75FB" w:rsidP="002B75FB">
      <w:pPr>
        <w:rPr>
          <w:rFonts w:ascii="Times New Roman" w:hAnsi="Times New Roman" w:cs="Times New Roman"/>
          <w:sz w:val="24"/>
          <w:szCs w:val="24"/>
        </w:rPr>
      </w:pPr>
      <w:r w:rsidRPr="004A09FB">
        <w:rPr>
          <w:rFonts w:ascii="Times New Roman" w:hAnsi="Times New Roman" w:cs="Times New Roman"/>
          <w:sz w:val="24"/>
          <w:szCs w:val="24"/>
        </w:rPr>
        <w:t>Địa chỉ liên lạc:</w:t>
      </w:r>
      <w:r w:rsidR="004A09FB" w:rsidRPr="004A09FB">
        <w:rPr>
          <w:rFonts w:ascii="Times New Roman" w:hAnsi="Times New Roman" w:cs="Times New Roman"/>
          <w:sz w:val="24"/>
          <w:szCs w:val="24"/>
        </w:rPr>
        <w:t xml:space="preserve"> </w:t>
      </w:r>
      <w:r w:rsidR="004A09FB">
        <w:rPr>
          <w:rFonts w:ascii="Times New Roman" w:hAnsi="Times New Roman" w:cs="Times New Roman"/>
          <w:sz w:val="24"/>
          <w:szCs w:val="24"/>
        </w:rPr>
        <w:t>19/8/3D Đường số 1, phường 4, Gò Vấp</w:t>
      </w:r>
    </w:p>
    <w:p w14:paraId="1EFEF328" w14:textId="6C9FB12E" w:rsidR="00955190" w:rsidRPr="004A09FB" w:rsidRDefault="00955190" w:rsidP="00955190">
      <w:pPr>
        <w:spacing w:line="360" w:lineRule="auto"/>
        <w:jc w:val="both"/>
        <w:rPr>
          <w:rFonts w:ascii="Times New Roman" w:hAnsi="Times New Roman" w:cs="Times New Roman"/>
          <w:sz w:val="24"/>
          <w:szCs w:val="24"/>
        </w:rPr>
      </w:pPr>
      <w:r w:rsidRPr="004A09FB">
        <w:rPr>
          <w:rFonts w:ascii="Times New Roman" w:hAnsi="Times New Roman" w:cs="Times New Roman"/>
          <w:sz w:val="24"/>
          <w:szCs w:val="24"/>
        </w:rPr>
        <w:t>Hôm nay, ngày..</w:t>
      </w:r>
      <w:r w:rsidR="004A09FB">
        <w:rPr>
          <w:rFonts w:ascii="Times New Roman" w:hAnsi="Times New Roman" w:cs="Times New Roman"/>
          <w:sz w:val="24"/>
          <w:szCs w:val="24"/>
        </w:rPr>
        <w:t>26</w:t>
      </w:r>
      <w:r w:rsidRPr="004A09FB">
        <w:rPr>
          <w:rFonts w:ascii="Times New Roman" w:hAnsi="Times New Roman" w:cs="Times New Roman"/>
          <w:sz w:val="24"/>
          <w:szCs w:val="24"/>
        </w:rPr>
        <w:t>....tháng...</w:t>
      </w:r>
      <w:r w:rsidR="004A09FB">
        <w:rPr>
          <w:rFonts w:ascii="Times New Roman" w:hAnsi="Times New Roman" w:cs="Times New Roman"/>
          <w:sz w:val="24"/>
          <w:szCs w:val="24"/>
        </w:rPr>
        <w:t>2</w:t>
      </w:r>
      <w:r w:rsidRPr="004A09FB">
        <w:rPr>
          <w:rFonts w:ascii="Times New Roman" w:hAnsi="Times New Roman" w:cs="Times New Roman"/>
          <w:sz w:val="24"/>
          <w:szCs w:val="24"/>
        </w:rPr>
        <w:t>....năm 20</w:t>
      </w:r>
      <w:r w:rsidR="004A09FB">
        <w:rPr>
          <w:rFonts w:ascii="Times New Roman" w:hAnsi="Times New Roman" w:cs="Times New Roman"/>
          <w:sz w:val="24"/>
          <w:szCs w:val="24"/>
        </w:rPr>
        <w:t>22</w:t>
      </w:r>
      <w:r w:rsidRPr="004A09FB">
        <w:rPr>
          <w:rFonts w:ascii="Times New Roman" w:hAnsi="Times New Roman" w:cs="Times New Roman"/>
          <w:sz w:val="24"/>
          <w:szCs w:val="24"/>
        </w:rPr>
        <w:t xml:space="preserve">., tại văn phòng Công ty </w:t>
      </w:r>
      <w:r w:rsidR="004A09FB">
        <w:rPr>
          <w:rFonts w:ascii="Times New Roman" w:hAnsi="Times New Roman" w:cs="Times New Roman"/>
          <w:sz w:val="24"/>
          <w:szCs w:val="24"/>
        </w:rPr>
        <w:t>TNHH MTV PHÁT TRIỂN PHẦN MỀM ÂU LẠC</w:t>
      </w:r>
      <w:r w:rsidRPr="004A09FB">
        <w:rPr>
          <w:rFonts w:ascii="Times New Roman" w:hAnsi="Times New Roman" w:cs="Times New Roman"/>
          <w:sz w:val="24"/>
          <w:szCs w:val="24"/>
        </w:rPr>
        <w:t xml:space="preserve"> tôi xin cam kết thực hiện nghiêm túc những nội dung sau:</w:t>
      </w:r>
    </w:p>
    <w:p w14:paraId="35C30E4A" w14:textId="77777777" w:rsidR="00955190" w:rsidRPr="004A09FB" w:rsidRDefault="00955190" w:rsidP="00955190">
      <w:pPr>
        <w:pStyle w:val="oancuaDanhsach"/>
        <w:numPr>
          <w:ilvl w:val="0"/>
          <w:numId w:val="1"/>
        </w:numPr>
        <w:spacing w:line="360" w:lineRule="auto"/>
        <w:rPr>
          <w:rFonts w:ascii="Times New Roman" w:hAnsi="Times New Roman" w:cs="Times New Roman"/>
          <w:sz w:val="24"/>
          <w:szCs w:val="24"/>
          <w:lang w:val="fr-FR"/>
        </w:rPr>
      </w:pPr>
      <w:r w:rsidRPr="004A09FB">
        <w:rPr>
          <w:rFonts w:ascii="Times New Roman" w:hAnsi="Times New Roman" w:cs="Times New Roman"/>
          <w:sz w:val="24"/>
          <w:szCs w:val="24"/>
          <w:lang w:val="fr-FR"/>
        </w:rPr>
        <w:t>Cam kết không nhận các khoản hoa hồng, chiết khấu của Khách hàng, Đối tác và Nhà cung cấp… dưới bất kỳ hình thức nào.</w:t>
      </w:r>
    </w:p>
    <w:p w14:paraId="1707EEAC" w14:textId="77777777" w:rsidR="00955190" w:rsidRPr="004A09FB" w:rsidRDefault="00955190" w:rsidP="00955190">
      <w:pPr>
        <w:pStyle w:val="oancuaDanhsach"/>
        <w:numPr>
          <w:ilvl w:val="0"/>
          <w:numId w:val="1"/>
        </w:numPr>
        <w:spacing w:line="360" w:lineRule="auto"/>
        <w:rPr>
          <w:rFonts w:ascii="Times New Roman" w:hAnsi="Times New Roman" w:cs="Times New Roman"/>
          <w:sz w:val="24"/>
          <w:szCs w:val="24"/>
          <w:lang w:val="fr-FR"/>
        </w:rPr>
      </w:pPr>
      <w:r w:rsidRPr="004A09FB">
        <w:rPr>
          <w:rFonts w:ascii="Times New Roman" w:hAnsi="Times New Roman" w:cs="Times New Roman"/>
          <w:sz w:val="24"/>
          <w:szCs w:val="24"/>
          <w:lang w:val="fr-FR"/>
        </w:rPr>
        <w:t>Tuyệt đối không lạm dụng chức vụ, quyền hạn; có hành vi tiêu cực, thiên vị, móc ngoặc với Khách hàng, Nhà cung cấp, các Đối tác kinh doanh… nhằm mang lợi ích cho cá nhân.</w:t>
      </w:r>
    </w:p>
    <w:p w14:paraId="265C0265" w14:textId="77777777" w:rsidR="00955190" w:rsidRPr="004A09FB" w:rsidRDefault="00955190" w:rsidP="00955190">
      <w:pPr>
        <w:pStyle w:val="oancuaDanhsach"/>
        <w:numPr>
          <w:ilvl w:val="0"/>
          <w:numId w:val="1"/>
        </w:numPr>
        <w:spacing w:line="360" w:lineRule="auto"/>
        <w:rPr>
          <w:rFonts w:ascii="Times New Roman" w:hAnsi="Times New Roman" w:cs="Times New Roman"/>
          <w:sz w:val="24"/>
          <w:szCs w:val="24"/>
          <w:lang w:val="fr-FR"/>
        </w:rPr>
      </w:pPr>
      <w:r w:rsidRPr="004A09FB">
        <w:rPr>
          <w:rFonts w:ascii="Times New Roman" w:hAnsi="Times New Roman" w:cs="Times New Roman"/>
          <w:sz w:val="24"/>
          <w:szCs w:val="24"/>
          <w:lang w:val="fr-FR"/>
        </w:rPr>
        <w:t>Không được sử dụng bất kỳ quyền hạn nào mà bản thân có được trong thời gian làm việc tại Công ty vào các mục đích đem lại lợi ích cho cá nhân hoặc cho cá nhân/tổ chức khác dẫn đến thiệt hại cho Công ty, Đối tác, Khách hàng của công ty.</w:t>
      </w:r>
    </w:p>
    <w:p w14:paraId="32D4A23A" w14:textId="77777777" w:rsidR="00955190" w:rsidRPr="004A09FB" w:rsidRDefault="00955190" w:rsidP="00955190">
      <w:pPr>
        <w:spacing w:line="360" w:lineRule="auto"/>
        <w:ind w:left="360"/>
        <w:rPr>
          <w:rFonts w:ascii="Times New Roman" w:hAnsi="Times New Roman" w:cs="Times New Roman"/>
          <w:sz w:val="24"/>
          <w:szCs w:val="24"/>
          <w:lang w:val="fr-FR"/>
        </w:rPr>
      </w:pPr>
      <w:r w:rsidRPr="004A09FB">
        <w:rPr>
          <w:rFonts w:ascii="Times New Roman" w:hAnsi="Times New Roman" w:cs="Times New Roman"/>
          <w:sz w:val="24"/>
          <w:szCs w:val="24"/>
          <w:lang w:val="fr-FR"/>
        </w:rPr>
        <w:t>Bằng Bản cam kết này, tôi xin hoàn toàn chịu trách nhiệm với mọi hình thức kỷ luật Công ty đề ra, đồng thời bồi thường những thiệt hại mà Công ty hoặc Đối tác, Khách hàng của Công ty chịu tổn thất khi tôi có một trong những hành vi vi phạm những nội dung đã cam kết.</w:t>
      </w:r>
    </w:p>
    <w:p w14:paraId="22605421" w14:textId="77777777" w:rsidR="00955190" w:rsidRPr="004A09FB" w:rsidRDefault="00955190" w:rsidP="00955190">
      <w:pPr>
        <w:spacing w:line="360" w:lineRule="auto"/>
        <w:ind w:left="360"/>
        <w:rPr>
          <w:rFonts w:ascii="Times New Roman" w:hAnsi="Times New Roman" w:cs="Times New Roman"/>
          <w:sz w:val="24"/>
          <w:szCs w:val="24"/>
          <w:lang w:val="fr-FR"/>
        </w:rPr>
      </w:pPr>
    </w:p>
    <w:p w14:paraId="64882D49" w14:textId="77777777" w:rsidR="00955190" w:rsidRPr="004A09FB" w:rsidRDefault="00955190" w:rsidP="00955190">
      <w:pPr>
        <w:tabs>
          <w:tab w:val="center" w:pos="7938"/>
        </w:tabs>
        <w:spacing w:line="240" w:lineRule="auto"/>
        <w:ind w:left="360"/>
        <w:rPr>
          <w:rFonts w:ascii="Times New Roman" w:hAnsi="Times New Roman" w:cs="Times New Roman"/>
          <w:b/>
          <w:sz w:val="24"/>
          <w:szCs w:val="24"/>
          <w:lang w:val="fr-FR"/>
        </w:rPr>
      </w:pPr>
      <w:r w:rsidRPr="004A09FB">
        <w:rPr>
          <w:rFonts w:ascii="Times New Roman" w:hAnsi="Times New Roman" w:cs="Times New Roman"/>
          <w:sz w:val="24"/>
          <w:szCs w:val="24"/>
          <w:lang w:val="fr-FR"/>
        </w:rPr>
        <w:tab/>
      </w:r>
      <w:r w:rsidRPr="004A09FB">
        <w:rPr>
          <w:rFonts w:ascii="Times New Roman" w:hAnsi="Times New Roman" w:cs="Times New Roman"/>
          <w:b/>
          <w:sz w:val="24"/>
          <w:szCs w:val="24"/>
          <w:lang w:val="fr-FR"/>
        </w:rPr>
        <w:t>Người cam kết</w:t>
      </w:r>
    </w:p>
    <w:p w14:paraId="573E254E" w14:textId="77777777" w:rsidR="00955190" w:rsidRPr="004A09FB" w:rsidRDefault="00955190" w:rsidP="00955190">
      <w:pPr>
        <w:tabs>
          <w:tab w:val="center" w:pos="8080"/>
        </w:tabs>
        <w:spacing w:line="240" w:lineRule="auto"/>
        <w:ind w:left="360"/>
        <w:jc w:val="both"/>
        <w:rPr>
          <w:rFonts w:ascii="Times New Roman" w:hAnsi="Times New Roman" w:cs="Times New Roman"/>
          <w:i/>
          <w:sz w:val="24"/>
          <w:szCs w:val="24"/>
          <w:lang w:val="fr-FR"/>
        </w:rPr>
      </w:pPr>
      <w:r w:rsidRPr="004A09FB">
        <w:rPr>
          <w:rFonts w:ascii="Times New Roman" w:hAnsi="Times New Roman" w:cs="Times New Roman"/>
          <w:sz w:val="24"/>
          <w:szCs w:val="24"/>
          <w:lang w:val="fr-FR"/>
        </w:rPr>
        <w:tab/>
      </w:r>
      <w:r w:rsidRPr="004A09FB">
        <w:rPr>
          <w:rFonts w:ascii="Times New Roman" w:hAnsi="Times New Roman" w:cs="Times New Roman"/>
          <w:i/>
          <w:sz w:val="24"/>
          <w:szCs w:val="24"/>
          <w:lang w:val="fr-FR"/>
        </w:rPr>
        <w:t>(Ký và ghi rõ họ tên)</w:t>
      </w:r>
    </w:p>
    <w:p w14:paraId="15FED118" w14:textId="77777777" w:rsidR="004A09FB" w:rsidRDefault="004A09FB" w:rsidP="004A09FB">
      <w:pPr>
        <w:ind w:right="713"/>
        <w:jc w:val="right"/>
        <w:rPr>
          <w:rFonts w:ascii="Times New Roman" w:hAnsi="Times New Roman" w:cs="Times New Roman"/>
          <w:i/>
          <w:sz w:val="24"/>
          <w:szCs w:val="24"/>
          <w:lang w:val="fr-FR"/>
        </w:rPr>
      </w:pPr>
      <w:r>
        <w:rPr>
          <w:rFonts w:ascii="Times New Roman" w:hAnsi="Times New Roman" w:cs="Times New Roman"/>
          <w:i/>
          <w:noProof/>
          <w:sz w:val="24"/>
          <w:szCs w:val="24"/>
          <w:lang w:val="fr-FR"/>
        </w:rPr>
        <w:drawing>
          <wp:inline distT="0" distB="0" distL="0" distR="0" wp14:anchorId="7C8B0582" wp14:editId="582DDC39">
            <wp:extent cx="926709" cy="480084"/>
            <wp:effectExtent l="0" t="0" r="6985"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6237" b="31958"/>
                    <a:stretch/>
                  </pic:blipFill>
                  <pic:spPr bwMode="auto">
                    <a:xfrm>
                      <a:off x="0" y="0"/>
                      <a:ext cx="927100" cy="480287"/>
                    </a:xfrm>
                    <a:prstGeom prst="rect">
                      <a:avLst/>
                    </a:prstGeom>
                    <a:noFill/>
                    <a:ln>
                      <a:noFill/>
                    </a:ln>
                    <a:extLst>
                      <a:ext uri="{53640926-AAD7-44D8-BBD7-CCE9431645EC}">
                        <a14:shadowObscured xmlns:a14="http://schemas.microsoft.com/office/drawing/2010/main"/>
                      </a:ext>
                    </a:extLst>
                  </pic:spPr>
                </pic:pic>
              </a:graphicData>
            </a:graphic>
          </wp:inline>
        </w:drawing>
      </w:r>
    </w:p>
    <w:p w14:paraId="062A0EBC" w14:textId="3A4782E3" w:rsidR="00955190" w:rsidRPr="004A09FB" w:rsidRDefault="004A09FB" w:rsidP="004A09FB">
      <w:pPr>
        <w:ind w:right="713"/>
        <w:jc w:val="right"/>
        <w:rPr>
          <w:rFonts w:ascii="Times New Roman" w:hAnsi="Times New Roman" w:cs="Times New Roman"/>
          <w:i/>
          <w:sz w:val="24"/>
          <w:szCs w:val="24"/>
          <w:lang w:val="fr-FR"/>
        </w:rPr>
      </w:pPr>
      <w:r>
        <w:rPr>
          <w:rFonts w:ascii="Times New Roman" w:hAnsi="Times New Roman" w:cs="Times New Roman"/>
          <w:i/>
          <w:sz w:val="24"/>
          <w:szCs w:val="24"/>
          <w:lang w:val="fr-FR"/>
        </w:rPr>
        <w:t>Đinh Tuấn Anh</w:t>
      </w:r>
      <w:r w:rsidR="00955190" w:rsidRPr="004A09FB">
        <w:rPr>
          <w:rFonts w:ascii="Times New Roman" w:hAnsi="Times New Roman" w:cs="Times New Roman"/>
          <w:i/>
          <w:sz w:val="24"/>
          <w:szCs w:val="24"/>
          <w:lang w:val="fr-FR"/>
        </w:rPr>
        <w:br w:type="page"/>
      </w:r>
    </w:p>
    <w:p w14:paraId="401F1067" w14:textId="77777777" w:rsidR="00955190" w:rsidRPr="004A09FB" w:rsidRDefault="00955190" w:rsidP="00955190">
      <w:pPr>
        <w:jc w:val="center"/>
        <w:rPr>
          <w:rFonts w:ascii="Times New Roman" w:hAnsi="Times New Roman" w:cs="Times New Roman"/>
          <w:b/>
          <w:sz w:val="36"/>
          <w:szCs w:val="36"/>
          <w:lang w:val="fr-FR"/>
        </w:rPr>
      </w:pPr>
      <w:r w:rsidRPr="004A09FB">
        <w:rPr>
          <w:rFonts w:ascii="Times New Roman" w:hAnsi="Times New Roman" w:cs="Times New Roman"/>
          <w:b/>
          <w:sz w:val="36"/>
          <w:szCs w:val="36"/>
          <w:lang w:val="fr-FR"/>
        </w:rPr>
        <w:lastRenderedPageBreak/>
        <w:t>BẢN CAM KẾT</w:t>
      </w:r>
    </w:p>
    <w:p w14:paraId="02C50CBF" w14:textId="77777777" w:rsidR="00955190" w:rsidRPr="004A09FB" w:rsidRDefault="00955190" w:rsidP="00955190">
      <w:pPr>
        <w:jc w:val="center"/>
        <w:rPr>
          <w:rFonts w:ascii="Times New Roman" w:hAnsi="Times New Roman" w:cs="Times New Roman"/>
          <w:i/>
          <w:sz w:val="24"/>
          <w:szCs w:val="24"/>
          <w:lang w:val="fr-FR"/>
        </w:rPr>
      </w:pPr>
      <w:r w:rsidRPr="004A09FB">
        <w:rPr>
          <w:rFonts w:ascii="Times New Roman" w:hAnsi="Times New Roman" w:cs="Times New Roman"/>
          <w:i/>
          <w:sz w:val="24"/>
          <w:szCs w:val="24"/>
          <w:lang w:val="fr-FR"/>
        </w:rPr>
        <w:t>V/v: Bảo mật thông tin</w:t>
      </w:r>
    </w:p>
    <w:p w14:paraId="562FECB5"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Tôi tên là: Đinh Tuấn Anh................................. Sinh ngày: 10/06/2000........................................</w:t>
      </w:r>
    </w:p>
    <w:p w14:paraId="0798B5E5"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CMND: 036200000951..... Ngày cấp: ..15/10/2015...... Nơi cấp: .Nam Định..............................</w:t>
      </w:r>
    </w:p>
    <w:p w14:paraId="0886D961"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Số điện thoại : 0398899401………………………………………………………………………</w:t>
      </w:r>
    </w:p>
    <w:p w14:paraId="384E00C8"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Địa chỉ thường trú: ...Nghĩa Lạc, Nghĩa Hưng, Nam Định</w:t>
      </w:r>
    </w:p>
    <w:p w14:paraId="2380C862"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Địa chỉ liên lạc: 19/8/3D Đường số 1, phường 4, Gò Vấp</w:t>
      </w:r>
    </w:p>
    <w:p w14:paraId="1E941545" w14:textId="77777777" w:rsidR="00CE3F24" w:rsidRPr="00CE3F24" w:rsidRDefault="00CE3F24" w:rsidP="00CE3F24">
      <w:pPr>
        <w:spacing w:line="360" w:lineRule="auto"/>
        <w:jc w:val="both"/>
        <w:rPr>
          <w:rFonts w:ascii="Times New Roman" w:hAnsi="Times New Roman" w:cs="Times New Roman"/>
          <w:sz w:val="24"/>
          <w:szCs w:val="24"/>
          <w:lang w:val="fr-FR"/>
        </w:rPr>
      </w:pPr>
      <w:r w:rsidRPr="00CE3F24">
        <w:rPr>
          <w:rFonts w:ascii="Times New Roman" w:hAnsi="Times New Roman" w:cs="Times New Roman"/>
          <w:sz w:val="24"/>
          <w:szCs w:val="24"/>
          <w:lang w:val="fr-FR"/>
        </w:rPr>
        <w:t>Hôm nay, ngày..26....tháng...2....năm 2022., tại văn phòng Công ty TNHH MTV PHÁT TRIỂN PHẦN MỀM ÂU LẠC tôi xin cam kết thực hiện nghiêm túc những nội dung sau:</w:t>
      </w:r>
    </w:p>
    <w:p w14:paraId="76DCF425" w14:textId="05B2725C" w:rsidR="00955190" w:rsidRPr="004A09FB" w:rsidRDefault="00955190" w:rsidP="00955190">
      <w:pPr>
        <w:spacing w:after="0" w:line="276" w:lineRule="auto"/>
        <w:ind w:left="720" w:hanging="18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1. Chỉ sử dụng những thông tin và dữ liệu do Công ty cung cấp như thông tin kỹ thuật, thông tin thương mại, thông tin về hệ thống quản lý...</w:t>
      </w:r>
    </w:p>
    <w:p w14:paraId="158F15F2" w14:textId="77777777" w:rsidR="00955190" w:rsidRPr="004A09FB" w:rsidRDefault="00955190" w:rsidP="00955190">
      <w:pPr>
        <w:spacing w:line="276" w:lineRule="auto"/>
        <w:ind w:left="72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Cam kết không sử dụng cho cá nhân hoặc người/ tổ chức khác; không công bố, tiết lộ kể cả vô ý để lộ ra bất cứ bí mật kinh doanh, các thông tin bảo mật, các dữ liệu khác mang tính riêng tư của Công ty.</w:t>
      </w:r>
    </w:p>
    <w:p w14:paraId="2D49AAF9" w14:textId="77777777" w:rsidR="00955190" w:rsidRPr="004A09FB" w:rsidRDefault="00955190" w:rsidP="00955190">
      <w:pPr>
        <w:spacing w:after="0" w:line="276" w:lineRule="auto"/>
        <w:ind w:left="720" w:hanging="27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2. Tuyệt đối giữ bí mật về công nghệ như sản phẩm thử nghiệm, sản phẩm sản xuất,kết cấu sản phẩm, thông số kỹ thuật, công nghệ sản xuất ở các công đoạn và các yếu tố liên quan đến quá trình hình thành sản phẩm.</w:t>
      </w:r>
    </w:p>
    <w:p w14:paraId="7E30E5EC" w14:textId="77777777" w:rsidR="00955190" w:rsidRPr="004A09FB" w:rsidRDefault="00955190" w:rsidP="00955190">
      <w:pPr>
        <w:spacing w:line="276" w:lineRule="auto"/>
        <w:ind w:left="72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Không sao chụp, ghi chép hoặc mang bất cứ tài liệu kỹ thuật, công nghệ, bản vẽ, các tính toán, thuyết minh thiết kế, các hồ sơ chất lượng, chủng loại, số liệu kiểm nghiệm, đo lường... ra khỏi Công ty khi chưa có sự đồng ý của Ban giám đốc hoặc người quản lý trực tiếp do Ban giám đốc ủy quyền.</w:t>
      </w:r>
    </w:p>
    <w:p w14:paraId="34F19C46" w14:textId="77777777" w:rsidR="00955190" w:rsidRPr="004A09FB" w:rsidRDefault="00955190" w:rsidP="00955190">
      <w:pPr>
        <w:spacing w:line="276" w:lineRule="auto"/>
        <w:ind w:left="720" w:hanging="27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3. Tuyệt đối giữ bí mật về chiến lược kinh doanh và tiếp thị, kế hoạch nghiên cứu phát triển, chiến lược sản phẩm cũng như các kế hoạch kinh doanh ngắn hạn hoặc dài hạn của Công ty. Đảm bảo giữ bí mật về các số liệu phân tích tài chính và các số liệu liên quan đến các dự án tương lai của Công ty.</w:t>
      </w:r>
    </w:p>
    <w:p w14:paraId="340507EA" w14:textId="77777777" w:rsidR="00955190" w:rsidRPr="004A09FB" w:rsidRDefault="00955190" w:rsidP="00955190">
      <w:pPr>
        <w:spacing w:line="276" w:lineRule="auto"/>
        <w:ind w:left="720" w:hanging="27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4. Cam kết tuyệt đối giữ bí mật các thông tin về chiến lược kinh doanh, kế hoạch sản xuất... của Khách hàng, Đối tác công ty khi triển khai các dự án hợp tác, dịch vụ với Khách hàng/ Đối tác.</w:t>
      </w:r>
    </w:p>
    <w:p w14:paraId="400D77B8" w14:textId="77777777" w:rsidR="00955190" w:rsidRPr="004A09FB" w:rsidRDefault="00955190" w:rsidP="00955190">
      <w:pPr>
        <w:spacing w:line="276" w:lineRule="auto"/>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Bằng bản cam kết này, tôi xin hoàn toàn chịu trách nhiệm với mọi hình thức kỷ luật do Công ty đề ra, đồng thời bồi thường những thiệt hại mà Công ty hoặc Khách hàng, Đối tác của công ty chịu tổn thất khi tôi có một trong những hành vi vi phạm các nội dung đã cam kết.</w:t>
      </w:r>
    </w:p>
    <w:p w14:paraId="5FB6B445" w14:textId="77777777" w:rsidR="00955190" w:rsidRPr="004A09FB" w:rsidRDefault="00955190" w:rsidP="00955190">
      <w:pPr>
        <w:rPr>
          <w:rFonts w:ascii="Times New Roman" w:hAnsi="Times New Roman" w:cs="Times New Roman"/>
          <w:b/>
          <w:sz w:val="24"/>
          <w:szCs w:val="24"/>
          <w:lang w:val="fr-FR"/>
        </w:rPr>
      </w:pPr>
      <w:r w:rsidRPr="004A09FB">
        <w:rPr>
          <w:rFonts w:ascii="Times New Roman" w:hAnsi="Times New Roman" w:cs="Times New Roman"/>
          <w:sz w:val="24"/>
          <w:szCs w:val="24"/>
          <w:lang w:val="fr-FR"/>
        </w:rPr>
        <w:t xml:space="preserve">                                                                                                                      </w:t>
      </w:r>
      <w:r w:rsidRPr="004A09FB">
        <w:rPr>
          <w:rFonts w:ascii="Times New Roman" w:hAnsi="Times New Roman" w:cs="Times New Roman"/>
          <w:b/>
          <w:sz w:val="24"/>
          <w:szCs w:val="24"/>
          <w:lang w:val="fr-FR"/>
        </w:rPr>
        <w:t>Người cam kết</w:t>
      </w:r>
    </w:p>
    <w:p w14:paraId="7F2EA084" w14:textId="1B87E774" w:rsidR="00BC4741" w:rsidRDefault="00955190">
      <w:pPr>
        <w:rPr>
          <w:rFonts w:ascii="Times New Roman" w:eastAsia="Times New Roman" w:hAnsi="Times New Roman" w:cs="Times New Roman"/>
          <w:i/>
          <w:color w:val="000000" w:themeColor="text1"/>
          <w:sz w:val="24"/>
          <w:szCs w:val="24"/>
          <w:lang w:val="fr-FR"/>
        </w:rPr>
      </w:pPr>
      <w:r w:rsidRPr="004A09FB">
        <w:rPr>
          <w:rFonts w:ascii="Times New Roman" w:eastAsia="Times New Roman" w:hAnsi="Times New Roman" w:cs="Times New Roman"/>
          <w:i/>
          <w:color w:val="000000" w:themeColor="text1"/>
          <w:sz w:val="24"/>
          <w:szCs w:val="24"/>
          <w:lang w:val="fr-FR"/>
        </w:rPr>
        <w:t xml:space="preserve">                                                                                                                 (Ký và ghi rõ họ tên)</w:t>
      </w:r>
    </w:p>
    <w:p w14:paraId="3A582916" w14:textId="77777777" w:rsidR="00CE3F24" w:rsidRDefault="00CE3F24" w:rsidP="00CE3F24">
      <w:pPr>
        <w:ind w:right="713"/>
        <w:jc w:val="right"/>
        <w:rPr>
          <w:rFonts w:ascii="Times New Roman" w:hAnsi="Times New Roman" w:cs="Times New Roman"/>
          <w:i/>
          <w:sz w:val="24"/>
          <w:szCs w:val="24"/>
          <w:lang w:val="fr-FR"/>
        </w:rPr>
      </w:pPr>
      <w:r>
        <w:rPr>
          <w:rFonts w:ascii="Times New Roman" w:hAnsi="Times New Roman" w:cs="Times New Roman"/>
          <w:i/>
          <w:noProof/>
          <w:sz w:val="24"/>
          <w:szCs w:val="24"/>
          <w:lang w:val="fr-FR"/>
        </w:rPr>
        <w:lastRenderedPageBreak/>
        <w:drawing>
          <wp:inline distT="0" distB="0" distL="0" distR="0" wp14:anchorId="5072F128" wp14:editId="2DFF48B8">
            <wp:extent cx="926374" cy="468308"/>
            <wp:effectExtent l="0" t="0" r="7620" b="8255"/>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3744" b="35703"/>
                    <a:stretch/>
                  </pic:blipFill>
                  <pic:spPr bwMode="auto">
                    <a:xfrm>
                      <a:off x="0" y="0"/>
                      <a:ext cx="927100" cy="468675"/>
                    </a:xfrm>
                    <a:prstGeom prst="rect">
                      <a:avLst/>
                    </a:prstGeom>
                    <a:noFill/>
                    <a:ln>
                      <a:noFill/>
                    </a:ln>
                    <a:extLst>
                      <a:ext uri="{53640926-AAD7-44D8-BBD7-CCE9431645EC}">
                        <a14:shadowObscured xmlns:a14="http://schemas.microsoft.com/office/drawing/2010/main"/>
                      </a:ext>
                    </a:extLst>
                  </pic:spPr>
                </pic:pic>
              </a:graphicData>
            </a:graphic>
          </wp:inline>
        </w:drawing>
      </w:r>
    </w:p>
    <w:p w14:paraId="47C70D5B" w14:textId="632D0057" w:rsidR="00CE3F24" w:rsidRPr="004A09FB" w:rsidRDefault="00CE3F24" w:rsidP="00CE3F24">
      <w:pPr>
        <w:ind w:right="571"/>
        <w:jc w:val="right"/>
        <w:rPr>
          <w:rFonts w:ascii="Times New Roman" w:eastAsia="Times New Roman" w:hAnsi="Times New Roman" w:cs="Times New Roman"/>
          <w:i/>
          <w:color w:val="000000" w:themeColor="text1"/>
          <w:sz w:val="24"/>
          <w:szCs w:val="24"/>
          <w:lang w:val="fr-FR"/>
        </w:rPr>
      </w:pPr>
      <w:r>
        <w:rPr>
          <w:rFonts w:ascii="Times New Roman" w:hAnsi="Times New Roman" w:cs="Times New Roman"/>
          <w:i/>
          <w:sz w:val="24"/>
          <w:szCs w:val="24"/>
          <w:lang w:val="fr-FR"/>
        </w:rPr>
        <w:t>Đinh Tuấn Anh</w:t>
      </w:r>
    </w:p>
    <w:p w14:paraId="33DD1A3D" w14:textId="444453AD" w:rsidR="00C52CF5" w:rsidRPr="004A09FB" w:rsidRDefault="00C52CF5">
      <w:pPr>
        <w:rPr>
          <w:rFonts w:ascii="Times New Roman" w:eastAsia="Times New Roman" w:hAnsi="Times New Roman" w:cs="Times New Roman"/>
          <w:i/>
          <w:color w:val="000000" w:themeColor="text1"/>
          <w:sz w:val="24"/>
          <w:szCs w:val="24"/>
          <w:lang w:val="fr-FR"/>
        </w:rPr>
      </w:pPr>
    </w:p>
    <w:p w14:paraId="0A4EB9C7" w14:textId="77777777" w:rsidR="00CE3F24" w:rsidRDefault="00CE3F24">
      <w:pPr>
        <w:rPr>
          <w:rFonts w:ascii="Times New Roman" w:hAnsi="Times New Roman" w:cs="Times New Roman"/>
          <w:b/>
          <w:sz w:val="40"/>
          <w:szCs w:val="40"/>
          <w:lang w:val="fr-FR"/>
        </w:rPr>
      </w:pPr>
      <w:r>
        <w:rPr>
          <w:rFonts w:ascii="Times New Roman" w:hAnsi="Times New Roman" w:cs="Times New Roman"/>
          <w:b/>
          <w:sz w:val="40"/>
          <w:szCs w:val="40"/>
          <w:lang w:val="fr-FR"/>
        </w:rPr>
        <w:br w:type="page"/>
      </w:r>
    </w:p>
    <w:p w14:paraId="5EBDFBFD" w14:textId="01E6B231" w:rsidR="00C52CF5" w:rsidRPr="004A09FB" w:rsidRDefault="00C52CF5" w:rsidP="00C52CF5">
      <w:pPr>
        <w:jc w:val="center"/>
        <w:rPr>
          <w:rFonts w:ascii="Times New Roman" w:hAnsi="Times New Roman" w:cs="Times New Roman"/>
          <w:b/>
          <w:sz w:val="40"/>
          <w:szCs w:val="40"/>
          <w:lang w:val="fr-FR"/>
        </w:rPr>
      </w:pPr>
      <w:r w:rsidRPr="004A09FB">
        <w:rPr>
          <w:rFonts w:ascii="Times New Roman" w:hAnsi="Times New Roman" w:cs="Times New Roman"/>
          <w:b/>
          <w:sz w:val="40"/>
          <w:szCs w:val="40"/>
          <w:lang w:val="fr-FR"/>
        </w:rPr>
        <w:lastRenderedPageBreak/>
        <w:t>BẢN CAM KẾT</w:t>
      </w:r>
    </w:p>
    <w:p w14:paraId="397912BF" w14:textId="77777777" w:rsidR="00C52CF5" w:rsidRPr="004A09FB" w:rsidRDefault="00C52CF5" w:rsidP="00C52CF5">
      <w:pPr>
        <w:jc w:val="center"/>
        <w:rPr>
          <w:rFonts w:ascii="Times New Roman" w:hAnsi="Times New Roman" w:cs="Times New Roman"/>
          <w:i/>
          <w:sz w:val="24"/>
          <w:szCs w:val="24"/>
          <w:lang w:val="fr-FR"/>
        </w:rPr>
      </w:pPr>
      <w:r w:rsidRPr="004A09FB">
        <w:rPr>
          <w:rFonts w:ascii="Times New Roman" w:hAnsi="Times New Roman" w:cs="Times New Roman"/>
          <w:i/>
          <w:sz w:val="24"/>
          <w:szCs w:val="24"/>
          <w:lang w:val="fr-FR"/>
        </w:rPr>
        <w:t>V/v: Tuân thủ các quy tắc, quy định về an toàn lao động tại nơi làm việc</w:t>
      </w:r>
    </w:p>
    <w:p w14:paraId="4DE22DB4"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Tôi tên là: Đinh Tuấn Anh................................. Sinh ngày: 10/06/2000........................................</w:t>
      </w:r>
    </w:p>
    <w:p w14:paraId="79002050"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CMND: 036200000951..... Ngày cấp: ..15/10/2015...... Nơi cấp: .Nam Định..............................</w:t>
      </w:r>
    </w:p>
    <w:p w14:paraId="14E499AC"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Số điện thoại : 0398899401………………………………………………………………………</w:t>
      </w:r>
    </w:p>
    <w:p w14:paraId="20E811A9"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Địa chỉ thường trú: ...Nghĩa Lạc, Nghĩa Hưng, Nam Định</w:t>
      </w:r>
    </w:p>
    <w:p w14:paraId="01FA4063" w14:textId="77777777" w:rsidR="00CE3F24" w:rsidRPr="00CE3F24" w:rsidRDefault="00CE3F24" w:rsidP="00CE3F24">
      <w:pPr>
        <w:rPr>
          <w:rFonts w:ascii="Times New Roman" w:hAnsi="Times New Roman" w:cs="Times New Roman"/>
          <w:sz w:val="24"/>
          <w:szCs w:val="24"/>
          <w:lang w:val="fr-FR"/>
        </w:rPr>
      </w:pPr>
      <w:r w:rsidRPr="00CE3F24">
        <w:rPr>
          <w:rFonts w:ascii="Times New Roman" w:hAnsi="Times New Roman" w:cs="Times New Roman"/>
          <w:sz w:val="24"/>
          <w:szCs w:val="24"/>
          <w:lang w:val="fr-FR"/>
        </w:rPr>
        <w:t>Địa chỉ liên lạc: 19/8/3D Đường số 1, phường 4, Gò Vấp</w:t>
      </w:r>
    </w:p>
    <w:p w14:paraId="65AB49CE" w14:textId="3814CA28" w:rsidR="00C52CF5" w:rsidRPr="004A09FB" w:rsidRDefault="00C52CF5" w:rsidP="00C52CF5">
      <w:pPr>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Hôm nay, ngày...</w:t>
      </w:r>
      <w:r w:rsidR="00CE3F24">
        <w:rPr>
          <w:rFonts w:ascii="Times New Roman" w:hAnsi="Times New Roman" w:cs="Times New Roman"/>
          <w:sz w:val="24"/>
          <w:szCs w:val="24"/>
          <w:lang w:val="fr-FR"/>
        </w:rPr>
        <w:t>26</w:t>
      </w:r>
      <w:r w:rsidRPr="004A09FB">
        <w:rPr>
          <w:rFonts w:ascii="Times New Roman" w:hAnsi="Times New Roman" w:cs="Times New Roman"/>
          <w:sz w:val="24"/>
          <w:szCs w:val="24"/>
          <w:lang w:val="fr-FR"/>
        </w:rPr>
        <w:t>.....tháng...</w:t>
      </w:r>
      <w:r w:rsidR="00CE3F24">
        <w:rPr>
          <w:rFonts w:ascii="Times New Roman" w:hAnsi="Times New Roman" w:cs="Times New Roman"/>
          <w:sz w:val="24"/>
          <w:szCs w:val="24"/>
          <w:lang w:val="fr-FR"/>
        </w:rPr>
        <w:t>2</w:t>
      </w:r>
      <w:r w:rsidRPr="004A09FB">
        <w:rPr>
          <w:rFonts w:ascii="Times New Roman" w:hAnsi="Times New Roman" w:cs="Times New Roman"/>
          <w:sz w:val="24"/>
          <w:szCs w:val="24"/>
          <w:lang w:val="fr-FR"/>
        </w:rPr>
        <w:t>.....năm 20</w:t>
      </w:r>
      <w:r w:rsidR="00CE3F24">
        <w:rPr>
          <w:rFonts w:ascii="Times New Roman" w:hAnsi="Times New Roman" w:cs="Times New Roman"/>
          <w:sz w:val="24"/>
          <w:szCs w:val="24"/>
          <w:lang w:val="fr-FR"/>
        </w:rPr>
        <w:t>22</w:t>
      </w:r>
      <w:r w:rsidRPr="004A09FB">
        <w:rPr>
          <w:rFonts w:ascii="Times New Roman" w:hAnsi="Times New Roman" w:cs="Times New Roman"/>
          <w:sz w:val="24"/>
          <w:szCs w:val="24"/>
          <w:lang w:val="fr-FR"/>
        </w:rPr>
        <w:t>....., tại văn phòng Công ty ALTA MEDIA, Tôi xin ký tên và cam kết ở dưới đây rằng bản thân tôi đã hiểu về công tác an toàn lao động cơ bản và đã thông suốt các quy định và nội quy về an toàn khi làm việc trong công ty. Tôi xin hứa sẽ tôn trọng và tuân thủ nghiêm chỉnh theo các quy định, nội quy cùng các tiêu chuẩn an toàn đã được huấn luyện trước khi làm việc trong công ty; bao gồm các điều khoản sau đây:</w:t>
      </w:r>
    </w:p>
    <w:p w14:paraId="773B3F05" w14:textId="7777777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1. Làm việc một cách an toàn, không để xảy ra bất kỳ hành động mất an toàn nào có thể gây nguy hại cho bản thân và cho người khác.</w:t>
      </w:r>
    </w:p>
    <w:p w14:paraId="36EDA531" w14:textId="7777777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2. Đảm bảo rằng các dụng cụ làm việc, máy móc, trang thiết bị, vật liệu và kể cả dụng cụ bảo hộ cá nhân đều được sử dụng đúng cách và được bảo quản trong tình trạng phục vụ tốt.</w:t>
      </w:r>
    </w:p>
    <w:p w14:paraId="55E724BD" w14:textId="7777777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3. Báo cáo tức thời các sự cố bất thường và các hư hỏng của máy móc và thiết bị cho người giám sát gần nhất.</w:t>
      </w:r>
    </w:p>
    <w:p w14:paraId="1F793BA2" w14:textId="7777777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4. Tham gia đều đặn các cuộc họp nhắc nhở an toàn hằng ngày, các cuộc họp khác và các khóa đào tạo về an toàn (nếu có yêu cầu).</w:t>
      </w:r>
    </w:p>
    <w:p w14:paraId="08F16895" w14:textId="7777777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5. Tuân thủ các chỉ thị, lời hướng dẫn do Người giám sát/Kỹ sư có trách nhiệm ban hành.</w:t>
      </w:r>
    </w:p>
    <w:p w14:paraId="3045CE7B" w14:textId="7777777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6. Chú ý và tuân thủ các dấu hiệu, hướng dẫn của các biển báo an toàn.</w:t>
      </w:r>
    </w:p>
    <w:p w14:paraId="010F20ED" w14:textId="7777777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7. Không đùa nghịch, uống rượu bia hoặc đánh nhau trong khu vực làm việc.</w:t>
      </w:r>
    </w:p>
    <w:p w14:paraId="3C6EC837" w14:textId="7777777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8. Các thiết bị và dụng cụ chữa cháy chỉ được sử dụng trong tình trạng khẩn cấp.</w:t>
      </w:r>
    </w:p>
    <w:p w14:paraId="0103AE97" w14:textId="7777777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9. Hút thuốc chỉ được phép ở những nơi quy định có bảng “KHU VỰC HÚT THUỐC”.</w:t>
      </w:r>
    </w:p>
    <w:p w14:paraId="054D962C" w14:textId="31691FB7" w:rsidR="00C52CF5" w:rsidRPr="004A09FB" w:rsidRDefault="00C52CF5" w:rsidP="00A25A07">
      <w:pPr>
        <w:spacing w:after="0"/>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10. Dọn vệ sinh sạch sẽ và luôn bảo quản tốt khu vực làm việc của mình.</w:t>
      </w:r>
    </w:p>
    <w:p w14:paraId="28F27B89" w14:textId="77777777" w:rsidR="00264B37" w:rsidRPr="004A09FB" w:rsidRDefault="00264B37" w:rsidP="00A25A07">
      <w:pPr>
        <w:spacing w:after="0"/>
        <w:jc w:val="both"/>
        <w:rPr>
          <w:rFonts w:ascii="Times New Roman" w:hAnsi="Times New Roman" w:cs="Times New Roman"/>
          <w:sz w:val="24"/>
          <w:szCs w:val="24"/>
          <w:lang w:val="fr-FR"/>
        </w:rPr>
      </w:pPr>
    </w:p>
    <w:p w14:paraId="0C86DC1F" w14:textId="77777777" w:rsidR="00C52CF5" w:rsidRPr="004A09FB" w:rsidRDefault="00C52CF5" w:rsidP="00C52CF5">
      <w:pPr>
        <w:jc w:val="both"/>
        <w:rPr>
          <w:rFonts w:ascii="Times New Roman" w:hAnsi="Times New Roman" w:cs="Times New Roman"/>
          <w:sz w:val="24"/>
          <w:szCs w:val="24"/>
          <w:lang w:val="fr-FR"/>
        </w:rPr>
      </w:pPr>
      <w:r w:rsidRPr="004A09FB">
        <w:rPr>
          <w:rFonts w:ascii="Times New Roman" w:hAnsi="Times New Roman" w:cs="Times New Roman"/>
          <w:sz w:val="24"/>
          <w:szCs w:val="24"/>
          <w:lang w:val="fr-FR"/>
        </w:rPr>
        <w:t>Bằng Bản cam kết này, tôi xin hoàn toàn tự chịu trách nhiệm với bản thân đối với các hậu quả xảy ra; đồng thời chịu trách nhiệm với mọi hình thức kỷ luật Công ty đề ra, bồi thường những thiệt hại mà Công ty hoặc Đối tác, Khách hàng của Công ty chịu tổn thất khi tôi có một trong những hành vi vi phạm những nội dung đã cam kết.</w:t>
      </w:r>
    </w:p>
    <w:p w14:paraId="2CB750D6" w14:textId="77777777" w:rsidR="00C52CF5" w:rsidRPr="004A09FB" w:rsidRDefault="00C52CF5" w:rsidP="00C52CF5">
      <w:pPr>
        <w:tabs>
          <w:tab w:val="center" w:pos="7655"/>
        </w:tabs>
        <w:rPr>
          <w:rFonts w:ascii="Times New Roman" w:hAnsi="Times New Roman" w:cs="Times New Roman"/>
          <w:sz w:val="24"/>
          <w:szCs w:val="24"/>
          <w:lang w:val="fr-FR"/>
        </w:rPr>
      </w:pPr>
      <w:r w:rsidRPr="004A09FB">
        <w:rPr>
          <w:rFonts w:ascii="Times New Roman" w:hAnsi="Times New Roman" w:cs="Times New Roman"/>
          <w:sz w:val="24"/>
          <w:szCs w:val="24"/>
          <w:lang w:val="fr-FR"/>
        </w:rPr>
        <w:tab/>
        <w:t>Người cam kết</w:t>
      </w:r>
    </w:p>
    <w:p w14:paraId="0FA4E576" w14:textId="77777777" w:rsidR="00C52CF5" w:rsidRPr="004A09FB" w:rsidRDefault="00C52CF5" w:rsidP="00C52CF5">
      <w:pPr>
        <w:tabs>
          <w:tab w:val="center" w:pos="7513"/>
        </w:tabs>
        <w:rPr>
          <w:rFonts w:ascii="Times New Roman" w:hAnsi="Times New Roman" w:cs="Times New Roman"/>
          <w:i/>
          <w:sz w:val="24"/>
          <w:szCs w:val="24"/>
          <w:lang w:val="fr-FR"/>
        </w:rPr>
      </w:pPr>
      <w:r w:rsidRPr="004A09FB">
        <w:rPr>
          <w:rFonts w:ascii="Times New Roman" w:hAnsi="Times New Roman" w:cs="Times New Roman"/>
          <w:sz w:val="24"/>
          <w:szCs w:val="24"/>
          <w:lang w:val="fr-FR"/>
        </w:rPr>
        <w:tab/>
      </w:r>
      <w:r w:rsidRPr="004A09FB">
        <w:rPr>
          <w:rFonts w:ascii="Times New Roman" w:hAnsi="Times New Roman" w:cs="Times New Roman"/>
          <w:i/>
          <w:sz w:val="24"/>
          <w:szCs w:val="24"/>
          <w:lang w:val="fr-FR"/>
        </w:rPr>
        <w:t xml:space="preserve">      (Ký và ghi rõ họ tên)</w:t>
      </w:r>
    </w:p>
    <w:p w14:paraId="31B577C8" w14:textId="77777777" w:rsidR="00CE3F24" w:rsidRDefault="00CE3F24" w:rsidP="00CE3F24">
      <w:pPr>
        <w:ind w:right="713"/>
        <w:jc w:val="right"/>
        <w:rPr>
          <w:rFonts w:ascii="Times New Roman" w:hAnsi="Times New Roman" w:cs="Times New Roman"/>
          <w:i/>
          <w:sz w:val="24"/>
          <w:szCs w:val="24"/>
          <w:lang w:val="fr-FR"/>
        </w:rPr>
      </w:pPr>
      <w:r>
        <w:rPr>
          <w:rFonts w:ascii="Times New Roman" w:hAnsi="Times New Roman" w:cs="Times New Roman"/>
          <w:i/>
          <w:noProof/>
          <w:sz w:val="24"/>
          <w:szCs w:val="24"/>
          <w:lang w:val="fr-FR"/>
        </w:rPr>
        <w:drawing>
          <wp:inline distT="0" distB="0" distL="0" distR="0" wp14:anchorId="3D55EFBF" wp14:editId="6A5A9E83">
            <wp:extent cx="926608" cy="497374"/>
            <wp:effectExtent l="0" t="0" r="6985"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4989" b="31334"/>
                    <a:stretch/>
                  </pic:blipFill>
                  <pic:spPr bwMode="auto">
                    <a:xfrm>
                      <a:off x="0" y="0"/>
                      <a:ext cx="927100" cy="497638"/>
                    </a:xfrm>
                    <a:prstGeom prst="rect">
                      <a:avLst/>
                    </a:prstGeom>
                    <a:noFill/>
                    <a:ln>
                      <a:noFill/>
                    </a:ln>
                    <a:extLst>
                      <a:ext uri="{53640926-AAD7-44D8-BBD7-CCE9431645EC}">
                        <a14:shadowObscured xmlns:a14="http://schemas.microsoft.com/office/drawing/2010/main"/>
                      </a:ext>
                    </a:extLst>
                  </pic:spPr>
                </pic:pic>
              </a:graphicData>
            </a:graphic>
          </wp:inline>
        </w:drawing>
      </w:r>
    </w:p>
    <w:p w14:paraId="19C0FEF6" w14:textId="77777777" w:rsidR="00CE3F24" w:rsidRPr="004A09FB" w:rsidRDefault="00CE3F24" w:rsidP="00CE3F24">
      <w:pPr>
        <w:ind w:right="571"/>
        <w:jc w:val="right"/>
        <w:rPr>
          <w:rFonts w:ascii="Times New Roman" w:eastAsia="Times New Roman" w:hAnsi="Times New Roman" w:cs="Times New Roman"/>
          <w:i/>
          <w:color w:val="000000" w:themeColor="text1"/>
          <w:sz w:val="24"/>
          <w:szCs w:val="24"/>
          <w:lang w:val="fr-FR"/>
        </w:rPr>
      </w:pPr>
      <w:r>
        <w:rPr>
          <w:rFonts w:ascii="Times New Roman" w:hAnsi="Times New Roman" w:cs="Times New Roman"/>
          <w:i/>
          <w:sz w:val="24"/>
          <w:szCs w:val="24"/>
          <w:lang w:val="fr-FR"/>
        </w:rPr>
        <w:t>Đinh Tuấn Anh</w:t>
      </w:r>
    </w:p>
    <w:p w14:paraId="1C01EBE6" w14:textId="77777777" w:rsidR="00CE3F24" w:rsidRPr="004A09FB" w:rsidRDefault="00CE3F24" w:rsidP="00CE3F24">
      <w:pPr>
        <w:rPr>
          <w:rFonts w:ascii="Times New Roman" w:eastAsia="Times New Roman" w:hAnsi="Times New Roman" w:cs="Times New Roman"/>
          <w:i/>
          <w:color w:val="000000" w:themeColor="text1"/>
          <w:sz w:val="24"/>
          <w:szCs w:val="24"/>
          <w:lang w:val="fr-FR"/>
        </w:rPr>
      </w:pPr>
    </w:p>
    <w:p w14:paraId="10C3A9CE" w14:textId="77777777" w:rsidR="00CE3F24" w:rsidRDefault="00CE3F24" w:rsidP="00CE3F24">
      <w:pPr>
        <w:rPr>
          <w:rFonts w:ascii="Times New Roman" w:hAnsi="Times New Roman" w:cs="Times New Roman"/>
          <w:b/>
          <w:sz w:val="40"/>
          <w:szCs w:val="40"/>
          <w:lang w:val="fr-FR"/>
        </w:rPr>
      </w:pPr>
      <w:r>
        <w:rPr>
          <w:rFonts w:ascii="Times New Roman" w:hAnsi="Times New Roman" w:cs="Times New Roman"/>
          <w:b/>
          <w:sz w:val="40"/>
          <w:szCs w:val="40"/>
          <w:lang w:val="fr-FR"/>
        </w:rPr>
        <w:br w:type="page"/>
      </w:r>
    </w:p>
    <w:p w14:paraId="1454FEF5" w14:textId="77777777" w:rsidR="00C52CF5" w:rsidRPr="004A09FB" w:rsidRDefault="00C52CF5">
      <w:pPr>
        <w:rPr>
          <w:rFonts w:ascii="Times New Roman" w:eastAsia="Times New Roman" w:hAnsi="Times New Roman" w:cs="Times New Roman"/>
          <w:i/>
          <w:color w:val="000000" w:themeColor="text1"/>
          <w:sz w:val="24"/>
          <w:szCs w:val="24"/>
          <w:lang w:val="fr-FR"/>
        </w:rPr>
      </w:pPr>
    </w:p>
    <w:sectPr w:rsidR="00C52CF5" w:rsidRPr="004A09FB" w:rsidSect="001237ED">
      <w:headerReference w:type="default" r:id="rId8"/>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CCFD6" w14:textId="77777777" w:rsidR="00C81F7F" w:rsidRDefault="00C81F7F" w:rsidP="00792CD7">
      <w:pPr>
        <w:spacing w:after="0" w:line="240" w:lineRule="auto"/>
      </w:pPr>
      <w:r>
        <w:separator/>
      </w:r>
    </w:p>
  </w:endnote>
  <w:endnote w:type="continuationSeparator" w:id="0">
    <w:p w14:paraId="44AA738B" w14:textId="77777777" w:rsidR="00C81F7F" w:rsidRDefault="00C81F7F" w:rsidP="00792C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Segoe UI">
    <w:panose1 w:val="020B0502040204020203"/>
    <w:charset w:val="A3"/>
    <w:family w:val="swiss"/>
    <w:pitch w:val="variable"/>
    <w:sig w:usb0="E4002EFF" w:usb1="C000E47F"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FAB61" w14:textId="77777777" w:rsidR="00C81F7F" w:rsidRDefault="00C81F7F" w:rsidP="00792CD7">
      <w:pPr>
        <w:spacing w:after="0" w:line="240" w:lineRule="auto"/>
      </w:pPr>
      <w:r>
        <w:separator/>
      </w:r>
    </w:p>
  </w:footnote>
  <w:footnote w:type="continuationSeparator" w:id="0">
    <w:p w14:paraId="7DFA92E6" w14:textId="77777777" w:rsidR="00C81F7F" w:rsidRDefault="00C81F7F" w:rsidP="00792C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B6550" w14:textId="60E3B7C0" w:rsidR="00E029EA" w:rsidRDefault="00E029EA">
    <w:pPr>
      <w:pStyle w:val="utrang"/>
    </w:pPr>
    <w:r>
      <w:rPr>
        <w:noProof/>
      </w:rPr>
      <w:drawing>
        <wp:anchor distT="0" distB="0" distL="114300" distR="114300" simplePos="0" relativeHeight="251658240" behindDoc="0" locked="0" layoutInCell="1" allowOverlap="1" wp14:anchorId="1B0D3710" wp14:editId="4DEDDEAB">
          <wp:simplePos x="0" y="0"/>
          <wp:positionH relativeFrom="margin">
            <wp:align>right</wp:align>
          </wp:positionH>
          <wp:positionV relativeFrom="page">
            <wp:posOffset>130628</wp:posOffset>
          </wp:positionV>
          <wp:extent cx="5943600" cy="6172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943600" cy="6172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FA3652"/>
    <w:multiLevelType w:val="hybridMultilevel"/>
    <w:tmpl w:val="4094EB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0trQ0MDKzNDM2tzRX0lEKTi0uzszPAykwrAUAnZ9fpiwAAAA="/>
  </w:docVars>
  <w:rsids>
    <w:rsidRoot w:val="00BC4741"/>
    <w:rsid w:val="00041A58"/>
    <w:rsid w:val="001237ED"/>
    <w:rsid w:val="00232CA7"/>
    <w:rsid w:val="00264B37"/>
    <w:rsid w:val="002B75FB"/>
    <w:rsid w:val="003E7710"/>
    <w:rsid w:val="00474B74"/>
    <w:rsid w:val="004A09FB"/>
    <w:rsid w:val="0060456C"/>
    <w:rsid w:val="00712289"/>
    <w:rsid w:val="00713921"/>
    <w:rsid w:val="00792591"/>
    <w:rsid w:val="00792CD7"/>
    <w:rsid w:val="00916BDE"/>
    <w:rsid w:val="009430F1"/>
    <w:rsid w:val="00955190"/>
    <w:rsid w:val="00A25A07"/>
    <w:rsid w:val="00A666D3"/>
    <w:rsid w:val="00AA2E89"/>
    <w:rsid w:val="00B82494"/>
    <w:rsid w:val="00BC4741"/>
    <w:rsid w:val="00C52CF5"/>
    <w:rsid w:val="00C81F7F"/>
    <w:rsid w:val="00CE3F24"/>
    <w:rsid w:val="00D65F06"/>
    <w:rsid w:val="00DE11BF"/>
    <w:rsid w:val="00DE55B0"/>
    <w:rsid w:val="00E029EA"/>
    <w:rsid w:val="00EC0A50"/>
    <w:rsid w:val="00EC76E5"/>
    <w:rsid w:val="00EF5C80"/>
    <w:rsid w:val="00F931C1"/>
    <w:rsid w:val="00FE0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AC93D"/>
  <w15:chartTrackingRefBased/>
  <w15:docId w15:val="{5D24C973-58A3-4F07-8B9C-164341992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EC76E5"/>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792CD7"/>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792CD7"/>
  </w:style>
  <w:style w:type="paragraph" w:styleId="Chntrang">
    <w:name w:val="footer"/>
    <w:basedOn w:val="Binhthng"/>
    <w:link w:val="ChntrangChar"/>
    <w:uiPriority w:val="99"/>
    <w:unhideWhenUsed/>
    <w:rsid w:val="00792CD7"/>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792CD7"/>
  </w:style>
  <w:style w:type="paragraph" w:styleId="oancuaDanhsach">
    <w:name w:val="List Paragraph"/>
    <w:basedOn w:val="Binhthng"/>
    <w:uiPriority w:val="34"/>
    <w:qFormat/>
    <w:rsid w:val="00955190"/>
    <w:pPr>
      <w:spacing w:line="256" w:lineRule="auto"/>
      <w:ind w:left="720"/>
      <w:contextualSpacing/>
    </w:pPr>
  </w:style>
  <w:style w:type="paragraph" w:styleId="Bongchuthich">
    <w:name w:val="Balloon Text"/>
    <w:basedOn w:val="Binhthng"/>
    <w:link w:val="BongchuthichChar"/>
    <w:uiPriority w:val="99"/>
    <w:semiHidden/>
    <w:unhideWhenUsed/>
    <w:rsid w:val="00712289"/>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7122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757061">
      <w:bodyDiv w:val="1"/>
      <w:marLeft w:val="0"/>
      <w:marRight w:val="0"/>
      <w:marTop w:val="0"/>
      <w:marBottom w:val="0"/>
      <w:divBdr>
        <w:top w:val="none" w:sz="0" w:space="0" w:color="auto"/>
        <w:left w:val="none" w:sz="0" w:space="0" w:color="auto"/>
        <w:bottom w:val="none" w:sz="0" w:space="0" w:color="auto"/>
        <w:right w:val="none" w:sz="0" w:space="0" w:color="auto"/>
      </w:divBdr>
    </w:div>
    <w:div w:id="1067457979">
      <w:bodyDiv w:val="1"/>
      <w:marLeft w:val="0"/>
      <w:marRight w:val="0"/>
      <w:marTop w:val="0"/>
      <w:marBottom w:val="0"/>
      <w:divBdr>
        <w:top w:val="none" w:sz="0" w:space="0" w:color="auto"/>
        <w:left w:val="none" w:sz="0" w:space="0" w:color="auto"/>
        <w:bottom w:val="none" w:sz="0" w:space="0" w:color="auto"/>
        <w:right w:val="none" w:sz="0" w:space="0" w:color="auto"/>
      </w:divBdr>
    </w:div>
    <w:div w:id="1234120668">
      <w:bodyDiv w:val="1"/>
      <w:marLeft w:val="0"/>
      <w:marRight w:val="0"/>
      <w:marTop w:val="0"/>
      <w:marBottom w:val="0"/>
      <w:divBdr>
        <w:top w:val="none" w:sz="0" w:space="0" w:color="auto"/>
        <w:left w:val="none" w:sz="0" w:space="0" w:color="auto"/>
        <w:bottom w:val="none" w:sz="0" w:space="0" w:color="auto"/>
        <w:right w:val="none" w:sz="0" w:space="0" w:color="auto"/>
      </w:divBdr>
    </w:div>
    <w:div w:id="1446196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935</Words>
  <Characters>5332</Characters>
  <Application>Microsoft Office Word</Application>
  <DocSecurity>0</DocSecurity>
  <Lines>44</Lines>
  <Paragraphs>1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Dinh</dc:creator>
  <cp:keywords/>
  <dc:description/>
  <cp:lastModifiedBy>Anh Dinh</cp:lastModifiedBy>
  <cp:revision>21</cp:revision>
  <cp:lastPrinted>2022-02-26T06:57:00Z</cp:lastPrinted>
  <dcterms:created xsi:type="dcterms:W3CDTF">2019-07-17T04:38:00Z</dcterms:created>
  <dcterms:modified xsi:type="dcterms:W3CDTF">2022-02-26T06:57:00Z</dcterms:modified>
</cp:coreProperties>
</file>